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123D46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123D46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123D46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123D46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123D46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  <w:t>KOLEGIJ</w:t>
            </w:r>
          </w:p>
        </w:tc>
        <w:tc>
          <w:tcPr>
            <w:tcW w:w="6890" w:type="dxa"/>
          </w:tcPr>
          <w:p w14:paraId="675EDB7F" w14:textId="4BE67C41" w:rsidR="00B73D57" w:rsidRPr="00123D46" w:rsidRDefault="00B7116A" w:rsidP="00B2540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FISKALNA POLITIKA</w:t>
            </w:r>
          </w:p>
        </w:tc>
      </w:tr>
      <w:tr w:rsidR="00B73D57" w:rsidRPr="00123D46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0840ECF4" w:rsidR="00B73D57" w:rsidRPr="00123D46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AVEZNI</w:t>
            </w:r>
            <w:r w:rsid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/1. semestar</w:t>
            </w:r>
          </w:p>
        </w:tc>
      </w:tr>
      <w:tr w:rsidR="00B73D57" w:rsidRPr="00123D46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A</w:t>
            </w:r>
          </w:p>
        </w:tc>
      </w:tr>
      <w:tr w:rsidR="00B73D57" w:rsidRPr="00123D46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ECTS BODOVI KOLEGIJA</w:t>
            </w:r>
          </w:p>
        </w:tc>
        <w:tc>
          <w:tcPr>
            <w:tcW w:w="6890" w:type="dxa"/>
          </w:tcPr>
          <w:p w14:paraId="3BC3BB93" w14:textId="545B554D" w:rsidR="00607D07" w:rsidRPr="00B76ED1" w:rsidRDefault="00B76ED1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B76E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4</w:t>
            </w:r>
            <w:r w:rsidR="00607D07" w:rsidRPr="00B76E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ECTS bodova:</w:t>
            </w:r>
          </w:p>
          <w:p w14:paraId="058DCA84" w14:textId="61A28ABA" w:rsidR="00607D07" w:rsidRPr="00B76ED1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8A025A"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B76ED1" w:rsidRPr="00B76ED1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 sati: cca. </w:t>
            </w:r>
            <w:r w:rsidR="00B76ED1" w:rsidRPr="00B76ED1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B76ED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2B9EDBA2" w14:textId="625A32EF" w:rsidR="00607D07" w:rsidRPr="00B76ED1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>Priprema za predavanje (rad na tekstu, studentska debata. vođena diskusija, demonstracija praktičnog zadatka)</w:t>
            </w:r>
            <w:r w:rsidR="008A025A"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 30 sati: cca. </w:t>
            </w:r>
            <w:r w:rsidRPr="00B76ED1">
              <w:rPr>
                <w:rFonts w:ascii="Times New Roman" w:hAnsi="Times New Roman" w:cs="Times New Roman"/>
                <w:b/>
                <w:sz w:val="24"/>
                <w:szCs w:val="24"/>
              </w:rPr>
              <w:t>1 ECTS</w:t>
            </w:r>
          </w:p>
          <w:p w14:paraId="4FC8A9C4" w14:textId="7ECB0E55" w:rsidR="00B73D57" w:rsidRPr="00123D46" w:rsidRDefault="00607D07" w:rsidP="00B76ED1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>Priprema za kolokvij i ispit (samostalno čitanje i učenje literature )</w:t>
            </w:r>
            <w:r w:rsidR="008A025A"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B76ED1"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r w:rsidR="008A025A" w:rsidRPr="00B76ED1">
              <w:rPr>
                <w:rFonts w:ascii="Times New Roman" w:hAnsi="Times New Roman" w:cs="Times New Roman"/>
                <w:sz w:val="24"/>
                <w:szCs w:val="24"/>
              </w:rPr>
              <w:t>sati</w:t>
            </w: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 xml:space="preserve">: cca. </w:t>
            </w:r>
            <w:r w:rsidR="00B76ED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B76ED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  <w:r w:rsidRPr="00B76ED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123D46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29FB7FC3" w:rsidR="00B73D57" w:rsidRPr="00123D46" w:rsidRDefault="00740B0F" w:rsidP="00123D4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specijalistički studij </w:t>
            </w:r>
            <w:bookmarkStart w:id="0" w:name="_GoBack"/>
            <w:bookmarkEnd w:id="0"/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Fiskalni sustav </w:t>
            </w:r>
            <w:r w:rsid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fiskalna politika</w:t>
            </w:r>
          </w:p>
        </w:tc>
      </w:tr>
      <w:tr w:rsidR="00B73D57" w:rsidRPr="00123D46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A1A7B40" w:rsidR="00B73D57" w:rsidRPr="00123D46" w:rsidRDefault="00123D46" w:rsidP="00B73D5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7.2.</w:t>
            </w:r>
          </w:p>
        </w:tc>
      </w:tr>
      <w:tr w:rsidR="00B73D57" w:rsidRPr="00123D46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123D46" w:rsidRDefault="00B73D57" w:rsidP="00B25402">
            <w:pPr>
              <w:rPr>
                <w:lang w:val="hr-HR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123D46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STRUKTIVNO POVEZIVANJE</w:t>
            </w:r>
          </w:p>
        </w:tc>
      </w:tr>
      <w:tr w:rsidR="00B73D57" w:rsidRPr="00123D46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6A035935" w:rsidR="00B73D57" w:rsidRPr="00123D46" w:rsidRDefault="00123D46" w:rsidP="003402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viti napredna stručna znanja</w:t>
            </w:r>
            <w:r w:rsidR="0081514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 područja javnih financija i fiskalne politike</w:t>
            </w:r>
            <w:r w:rsidR="00EE1AFF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</w:p>
        </w:tc>
      </w:tr>
      <w:tr w:rsidR="00B73D57" w:rsidRPr="00123D46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41E32C8" w14:textId="665CFAC7" w:rsidR="00B73D57" w:rsidRPr="00123D46" w:rsidRDefault="0081514D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</w:t>
            </w:r>
          </w:p>
        </w:tc>
      </w:tr>
      <w:tr w:rsidR="00B73D57" w:rsidRPr="00123D46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5A367E4E" w:rsidR="00B73D57" w:rsidRPr="00123D46" w:rsidRDefault="0081514D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123D46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95DEEC3" w14:textId="77777777" w:rsidR="0081514D" w:rsidRPr="0081514D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jasniti i prepoznati mjesto i ulogu fiskalne politike u maloj i otvorenoj ekonomiji.</w:t>
            </w:r>
          </w:p>
          <w:p w14:paraId="639D8E26" w14:textId="77777777" w:rsidR="0081514D" w:rsidRPr="0081514D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Definirati osnovne kategorije javnih prihoda i javnih rashoda i objasniti njihov utjecaj na stabilizaciju cikličkih kretanja (fiskalni multiplikatori).</w:t>
            </w:r>
          </w:p>
          <w:p w14:paraId="2E632372" w14:textId="77777777" w:rsidR="0081514D" w:rsidRPr="0081514D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jasniti i razjasniti kompleksnost termina stabilizacije te interakcije fiskalne i monetarne politike.</w:t>
            </w:r>
          </w:p>
          <w:p w14:paraId="2C538583" w14:textId="77777777" w:rsidR="0081514D" w:rsidRPr="0081514D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jasniti vođenje diskrecijske fiskalne politike u kontekstu promjena u poreznoj politici i politici javnih rashoda</w:t>
            </w:r>
          </w:p>
          <w:p w14:paraId="54D3E407" w14:textId="1B35B5CE" w:rsidR="00222224" w:rsidRPr="00123D46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dentificirati ograničenja i nedostatke fiskalne politike u Hrvatskoj u kontekstu visokog javnog duga, postojeće porezne strukture i strukture javnih rashoda, te fiskalnih pravila u EU.</w:t>
            </w:r>
          </w:p>
        </w:tc>
      </w:tr>
      <w:tr w:rsidR="00B73D57" w:rsidRPr="00123D46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328E47E7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Fiskalna politika i ekonomska politika </w:t>
            </w:r>
          </w:p>
          <w:p w14:paraId="176936FF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Ciljevi i instrumenti fiskalne politike </w:t>
            </w:r>
          </w:p>
          <w:p w14:paraId="3A6F9274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Fiskalna politika u modelu ravnotežnog dohotka </w:t>
            </w:r>
          </w:p>
          <w:p w14:paraId="6552405C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Fiskalni multiplikatori </w:t>
            </w:r>
          </w:p>
          <w:p w14:paraId="1F7BE98F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Interakcija fiskalne i monetarne politike </w:t>
            </w:r>
          </w:p>
          <w:p w14:paraId="6FBBC825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Stabilizacijska uloga fiskalne politike </w:t>
            </w:r>
          </w:p>
          <w:p w14:paraId="11FA324C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Metode primjene fiskalne politike </w:t>
            </w:r>
          </w:p>
          <w:p w14:paraId="46685504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Strukturni i ciklički saldo</w:t>
            </w:r>
          </w:p>
          <w:p w14:paraId="2B925844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Karakter fiskalne politike</w:t>
            </w:r>
          </w:p>
          <w:p w14:paraId="2850EC11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Razdoblje osporavanja uloge fiskalne politike</w:t>
            </w:r>
          </w:p>
          <w:p w14:paraId="437D06F7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olitika i poticanje ponude</w:t>
            </w:r>
          </w:p>
          <w:p w14:paraId="2E8113D0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ravila</w:t>
            </w:r>
          </w:p>
          <w:p w14:paraId="28E1E37D" w14:textId="77777777" w:rsidR="0081514D" w:rsidRPr="0081514D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olitika u Europskoj uniji</w:t>
            </w:r>
          </w:p>
          <w:p w14:paraId="74A64580" w14:textId="7CE0EC7A" w:rsidR="003D4468" w:rsidRPr="00123D46" w:rsidRDefault="0081514D" w:rsidP="0081514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olitika u Hrvatskoj</w:t>
            </w:r>
          </w:p>
        </w:tc>
      </w:tr>
      <w:tr w:rsidR="00B73D57" w:rsidRPr="00123D46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006ED924" w:rsidR="00B73D57" w:rsidRPr="00123D46" w:rsidRDefault="0034029A" w:rsidP="0081514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B73D57" w:rsidRPr="00123D46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7ADB0F5" w14:textId="27EEC325" w:rsidR="00B73D57" w:rsidRPr="00123D46" w:rsidRDefault="00B1053A" w:rsidP="00B1053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123D46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014F501" w:rsidR="00B73D57" w:rsidRPr="00123D46" w:rsidRDefault="0081514D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imijeniti znanja i metode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 fiskalne politike</w:t>
            </w:r>
            <w:r w:rsidR="005224B5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. </w:t>
            </w:r>
          </w:p>
        </w:tc>
      </w:tr>
      <w:tr w:rsidR="00B73D57" w:rsidRPr="00123D46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9A4795F" w14:textId="2546F75B" w:rsidR="00EE1AFF" w:rsidRPr="00123D46" w:rsidRDefault="0081514D" w:rsidP="0081514D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proračunske dokumente na pr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hodovnoj i rashodovnoj strani </w:t>
            </w:r>
          </w:p>
        </w:tc>
      </w:tr>
      <w:tr w:rsidR="00B73D57" w:rsidRPr="00123D46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403D37C2" w:rsidR="00B73D57" w:rsidRPr="00123D46" w:rsidRDefault="0081514D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123D46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A807EC2" w14:textId="77777777" w:rsidR="0081514D" w:rsidRPr="0081514D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ritički usporediti i prepoznati mogućnosti i ograničenja fiskalne politike u maloj otvorenoj ekonomiji.</w:t>
            </w:r>
          </w:p>
          <w:p w14:paraId="7E8B7E50" w14:textId="77777777" w:rsidR="0081514D" w:rsidRPr="0081514D" w:rsidRDefault="0081514D" w:rsidP="008151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Primijeniti stečena teorijska znanja u analizi rješavanja različitih problema iz fiskalne politike u kontekstu male otvorene ekonomije.</w:t>
            </w:r>
          </w:p>
          <w:p w14:paraId="0E182607" w14:textId="4879B8D9" w:rsidR="00B73D57" w:rsidRPr="00123D46" w:rsidRDefault="0081514D" w:rsidP="0081514D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Formulirati i predložiti paket diskrecijskih mjera u okviru poreznog sustava i sustava javnih rashoda u cilju ostvarenja stabilizacijskih ciljeva fiskalne politike</w:t>
            </w:r>
          </w:p>
        </w:tc>
      </w:tr>
      <w:tr w:rsidR="00B73D57" w:rsidRPr="00123D46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3D4468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96638AF" w14:textId="77777777" w:rsidR="0081514D" w:rsidRPr="0081514D" w:rsidRDefault="0081514D" w:rsidP="0081514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Fiskalna politika i ekonomska politika </w:t>
            </w:r>
          </w:p>
          <w:p w14:paraId="13FEBD20" w14:textId="77777777" w:rsidR="0081514D" w:rsidRPr="0081514D" w:rsidRDefault="0081514D" w:rsidP="0081514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 xml:space="preserve">Metode primjene fiskalne politike </w:t>
            </w:r>
          </w:p>
          <w:p w14:paraId="35F582EA" w14:textId="77777777" w:rsidR="0081514D" w:rsidRPr="0081514D" w:rsidRDefault="0081514D" w:rsidP="0081514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ravila</w:t>
            </w:r>
          </w:p>
          <w:p w14:paraId="26AC0980" w14:textId="77777777" w:rsidR="0081514D" w:rsidRPr="0081514D" w:rsidRDefault="0081514D" w:rsidP="0081514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olitika u Europskoj uniji</w:t>
            </w:r>
          </w:p>
          <w:p w14:paraId="0CF100D4" w14:textId="30F539B6" w:rsidR="00B73D57" w:rsidRPr="00123D46" w:rsidRDefault="0081514D" w:rsidP="0081514D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</w:rPr>
              <w:t>Fiskalna politika u Hrvatskoj</w:t>
            </w:r>
          </w:p>
        </w:tc>
      </w:tr>
      <w:tr w:rsidR="00B73D57" w:rsidRPr="00123D46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59A1EE8A" w:rsidR="00B73D57" w:rsidRPr="00123D46" w:rsidRDefault="0034029A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B73D57" w:rsidRPr="00123D46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06B7284" w14:textId="2508B260" w:rsidR="00B73D57" w:rsidRPr="00123D46" w:rsidRDefault="00B1053A" w:rsidP="00B1053A">
            <w:pPr>
              <w:pStyle w:val="ListParagraph"/>
              <w:numPr>
                <w:ilvl w:val="0"/>
                <w:numId w:val="2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123D46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0D001ED9" w:rsidR="00B73D57" w:rsidRPr="00123D46" w:rsidRDefault="00560068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Sintetizirati znanja i njihovu multidisciplinarnu primjenu u raznim područjima</w:t>
            </w:r>
            <w:r w:rsidR="00B24899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  <w:r w:rsidR="005224B5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123D46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A843596" w14:textId="77777777" w:rsidR="00846383" w:rsidRDefault="00560068" w:rsidP="005600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načaj pojedinih javnih prihoda </w:t>
            </w:r>
          </w:p>
          <w:p w14:paraId="24F512B0" w14:textId="5EF51F74" w:rsidR="00560068" w:rsidRPr="00123D46" w:rsidRDefault="00560068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560068">
              <w:rPr>
                <w:rFonts w:ascii="Times New Roman" w:hAnsi="Times New Roman" w:cs="Times New Roman"/>
                <w:szCs w:val="20"/>
                <w:lang w:val="hr-HR"/>
              </w:rPr>
              <w:t>Prosuditi svrhu i primjenu pojedinih poreznih oblika</w:t>
            </w:r>
          </w:p>
        </w:tc>
      </w:tr>
      <w:tr w:rsidR="00B73D57" w:rsidRPr="00123D46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5D087A95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1CF70A70" w:rsidR="00B73D57" w:rsidRPr="00123D46" w:rsidRDefault="00560068" w:rsidP="005224B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B73D57" w:rsidRPr="00123D46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20707D5E" w14:textId="77777777" w:rsidR="00560068" w:rsidRPr="00560068" w:rsidRDefault="00560068" w:rsidP="005600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nacionalni fiskalni sustav i posljedice fiskalne politike u odnosu na usporedive male otvorene ekonomije.</w:t>
            </w:r>
          </w:p>
          <w:p w14:paraId="16864582" w14:textId="77777777" w:rsidR="00560068" w:rsidRPr="00560068" w:rsidRDefault="00560068" w:rsidP="005600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Usporediti instrumente i diskrecijske mjere fiskalne politike u uvjetima ekonomske krize.</w:t>
            </w:r>
          </w:p>
          <w:p w14:paraId="38255535" w14:textId="77777777" w:rsidR="00560068" w:rsidRPr="00560068" w:rsidRDefault="00560068" w:rsidP="005600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emonstrirati uzroke nastanka pojedinih problema u okviru fiskalnog sustava i fiskalne politike.</w:t>
            </w:r>
          </w:p>
          <w:p w14:paraId="767CEE5D" w14:textId="0B42A8F3" w:rsidR="00B73D57" w:rsidRPr="00123D46" w:rsidRDefault="00560068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posljedice primjene različitih mjera i instrumenata u izvršavanju stabilizacijskih ciljeva ekonomske politike.</w:t>
            </w:r>
          </w:p>
        </w:tc>
      </w:tr>
      <w:tr w:rsidR="00B73D57" w:rsidRPr="00123D46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3D4468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166AD526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Ciljevi i instrumenti fiskalne politike </w:t>
            </w:r>
          </w:p>
          <w:p w14:paraId="13E5DBCB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Fiskalni multiplikatori </w:t>
            </w:r>
          </w:p>
          <w:p w14:paraId="742DA47A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Interakcija fiskalne i monetarne politike </w:t>
            </w:r>
          </w:p>
          <w:p w14:paraId="160BE332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Stabilizacijska uloga fiskalne politike </w:t>
            </w:r>
          </w:p>
          <w:p w14:paraId="6117A6D7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Metode primjene fiskalne politike </w:t>
            </w:r>
          </w:p>
          <w:p w14:paraId="6368705A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Strukturni i ciklički saldo</w:t>
            </w:r>
          </w:p>
          <w:p w14:paraId="38AB1C44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Karakter fiskalne politike</w:t>
            </w:r>
          </w:p>
          <w:p w14:paraId="2369BC8E" w14:textId="77777777" w:rsidR="00560068" w:rsidRPr="00560068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skalna politika u Europskoj uniji</w:t>
            </w:r>
          </w:p>
          <w:p w14:paraId="32BBA695" w14:textId="2A7368B5" w:rsidR="00B73D57" w:rsidRPr="00123D46" w:rsidRDefault="00560068" w:rsidP="0056006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Fiskalna politika u Hrvatskoj</w:t>
            </w:r>
          </w:p>
        </w:tc>
      </w:tr>
      <w:tr w:rsidR="00B73D57" w:rsidRPr="00123D46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54FAC9F4" w:rsidR="00B73D57" w:rsidRPr="00123D46" w:rsidRDefault="0034029A" w:rsidP="0056006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B73D57" w:rsidRPr="00123D46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DD414A9" w14:textId="183845DE" w:rsidR="00B73D57" w:rsidRPr="00123D46" w:rsidRDefault="00B1053A" w:rsidP="00B1053A">
            <w:pPr>
              <w:pStyle w:val="ListParagraph"/>
              <w:numPr>
                <w:ilvl w:val="0"/>
                <w:numId w:val="27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123D46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2A55D398" w:rsidR="00B73D57" w:rsidRPr="00123D46" w:rsidRDefault="00560068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viti govorne i pisane komunikacijske vještine</w:t>
            </w:r>
            <w:r w:rsidR="00534495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</w:p>
        </w:tc>
      </w:tr>
      <w:tr w:rsidR="00B73D57" w:rsidRPr="00123D46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95F3A17" w14:textId="5A199DEA" w:rsidR="00846383" w:rsidRPr="00123D46" w:rsidRDefault="00560068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</w:t>
            </w:r>
          </w:p>
        </w:tc>
      </w:tr>
      <w:tr w:rsidR="00B73D57" w:rsidRPr="00123D46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77777777" w:rsidR="00B73D57" w:rsidRPr="00123D46" w:rsidRDefault="00534495" w:rsidP="00EE1AF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123D46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405393D7" w14:textId="77777777" w:rsidR="00560068" w:rsidRPr="00560068" w:rsidRDefault="00560068" w:rsidP="005600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Organizirati, analizirati i debatirati znanja kroz izradu i prezentaciju grupnog zadatka. </w:t>
            </w:r>
          </w:p>
          <w:p w14:paraId="7D758DB5" w14:textId="615B80A9" w:rsidR="00B73D57" w:rsidRPr="00123D46" w:rsidRDefault="00560068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učiti diskutirati unutar grupe studenata. Organizirati zajedničko izlaganje. Ispravno strukturirati izlaganje.</w:t>
            </w:r>
          </w:p>
        </w:tc>
      </w:tr>
      <w:tr w:rsidR="00B73D57" w:rsidRPr="00123D46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77777777" w:rsidR="003D4468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1CDC9A48" w14:textId="77777777" w:rsidR="00560068" w:rsidRPr="00560068" w:rsidRDefault="00560068" w:rsidP="0056006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Stabilizacijska uloga fiskalne politike </w:t>
            </w:r>
          </w:p>
          <w:p w14:paraId="56178177" w14:textId="77777777" w:rsidR="00560068" w:rsidRPr="00560068" w:rsidRDefault="00560068" w:rsidP="0056006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 xml:space="preserve">Metode primjene fiskalne politike </w:t>
            </w:r>
          </w:p>
          <w:p w14:paraId="34FA3F0C" w14:textId="77777777" w:rsidR="00560068" w:rsidRPr="00560068" w:rsidRDefault="00560068" w:rsidP="0056006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Karakter fiskalne politike</w:t>
            </w:r>
          </w:p>
          <w:p w14:paraId="7628D9C6" w14:textId="77777777" w:rsidR="00560068" w:rsidRPr="00560068" w:rsidRDefault="00560068" w:rsidP="0056006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Fiskalna politika i poticanje ponude</w:t>
            </w:r>
          </w:p>
          <w:p w14:paraId="234813C6" w14:textId="77777777" w:rsidR="00560068" w:rsidRPr="00560068" w:rsidRDefault="00560068" w:rsidP="0056006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Fiskalna politika u Europskoj uniji</w:t>
            </w:r>
          </w:p>
          <w:p w14:paraId="0C96610A" w14:textId="1F2B6128" w:rsidR="00B73D57" w:rsidRPr="00123D46" w:rsidRDefault="00560068" w:rsidP="0056006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</w:rPr>
              <w:t>Fiskalna politika u Hrvatskoj</w:t>
            </w:r>
          </w:p>
        </w:tc>
      </w:tr>
      <w:tr w:rsidR="00B73D57" w:rsidRPr="00123D46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B48F855" w:rsidR="00B73D57" w:rsidRPr="00123D46" w:rsidRDefault="0034029A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</w:t>
            </w:r>
            <w:r w:rsid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entska debata.</w:t>
            </w:r>
          </w:p>
        </w:tc>
      </w:tr>
      <w:tr w:rsidR="00B73D57" w:rsidRPr="00123D46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721E32E" w14:textId="24A7CFB2" w:rsidR="00B73D57" w:rsidRPr="00123D46" w:rsidRDefault="00B1053A" w:rsidP="00B1053A">
            <w:pPr>
              <w:pStyle w:val="ListParagraph"/>
              <w:numPr>
                <w:ilvl w:val="0"/>
                <w:numId w:val="28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</w:tbl>
    <w:p w14:paraId="2875B1F1" w14:textId="77777777" w:rsidR="00B73D57" w:rsidRPr="00123D46" w:rsidRDefault="00B73D57" w:rsidP="00B73D57">
      <w:pPr>
        <w:rPr>
          <w:rFonts w:ascii="Times New Roman" w:hAnsi="Times New Roman" w:cs="Times New Roman"/>
          <w:sz w:val="20"/>
          <w:szCs w:val="20"/>
          <w:lang w:val="hr-HR"/>
        </w:rPr>
      </w:pPr>
    </w:p>
    <w:p w14:paraId="463834CE" w14:textId="77777777" w:rsidR="001130D6" w:rsidRPr="00123D46" w:rsidRDefault="001130D6">
      <w:pPr>
        <w:rPr>
          <w:lang w:val="hr-HR"/>
        </w:rPr>
      </w:pPr>
    </w:p>
    <w:sectPr w:rsidR="001130D6" w:rsidRPr="00123D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39D087" w16cid:durableId="24849B70"/>
  <w16cid:commentId w16cid:paraId="1BDB46B4" w16cid:durableId="24849C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58C5"/>
    <w:rsid w:val="001130D6"/>
    <w:rsid w:val="00123D46"/>
    <w:rsid w:val="001F0CCA"/>
    <w:rsid w:val="00222224"/>
    <w:rsid w:val="00325547"/>
    <w:rsid w:val="0034029A"/>
    <w:rsid w:val="003D4468"/>
    <w:rsid w:val="00443757"/>
    <w:rsid w:val="00452C6C"/>
    <w:rsid w:val="005224B5"/>
    <w:rsid w:val="00534495"/>
    <w:rsid w:val="00560068"/>
    <w:rsid w:val="00602206"/>
    <w:rsid w:val="00607D07"/>
    <w:rsid w:val="006E639A"/>
    <w:rsid w:val="00740B0F"/>
    <w:rsid w:val="0081514D"/>
    <w:rsid w:val="00846383"/>
    <w:rsid w:val="008A025A"/>
    <w:rsid w:val="009414E7"/>
    <w:rsid w:val="00B1053A"/>
    <w:rsid w:val="00B24899"/>
    <w:rsid w:val="00B7116A"/>
    <w:rsid w:val="00B73D57"/>
    <w:rsid w:val="00B76ED1"/>
    <w:rsid w:val="00BB2B0F"/>
    <w:rsid w:val="00C36330"/>
    <w:rsid w:val="00CA0049"/>
    <w:rsid w:val="00CD1C4E"/>
    <w:rsid w:val="00D105BA"/>
    <w:rsid w:val="00EE1AFF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14AD5-5400-4903-A962-25FA486E0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3</Words>
  <Characters>469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4</cp:revision>
  <dcterms:created xsi:type="dcterms:W3CDTF">2021-07-13T09:02:00Z</dcterms:created>
  <dcterms:modified xsi:type="dcterms:W3CDTF">2021-07-13T15:30:00Z</dcterms:modified>
</cp:coreProperties>
</file>